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54C25A" w14:textId="7633CC78" w:rsidR="00A62F80" w:rsidRDefault="00A62F80" w:rsidP="00E14E9E">
      <w:pPr>
        <w:spacing w:before="240"/>
        <w:jc w:val="center"/>
        <w:rPr>
          <w:rFonts w:asciiTheme="minorHAnsi" w:hAnsiTheme="minorHAnsi"/>
          <w:b/>
          <w:sz w:val="24"/>
          <w:szCs w:val="32"/>
          <w:u w:val="single"/>
        </w:rPr>
      </w:pPr>
      <w:r w:rsidRPr="00A62F80">
        <w:rPr>
          <w:rFonts w:asciiTheme="minorHAnsi" w:hAnsiTheme="minorHAnsi"/>
          <w:b/>
          <w:sz w:val="24"/>
          <w:szCs w:val="32"/>
          <w:u w:val="single"/>
        </w:rPr>
        <w:t xml:space="preserve">LAB Week </w:t>
      </w:r>
      <w:r w:rsidR="003016C5">
        <w:rPr>
          <w:rFonts w:asciiTheme="minorHAnsi" w:hAnsiTheme="minorHAnsi"/>
          <w:b/>
          <w:sz w:val="24"/>
          <w:szCs w:val="32"/>
          <w:u w:val="single"/>
        </w:rPr>
        <w:t>1</w:t>
      </w:r>
      <w:r w:rsidR="0000341D">
        <w:rPr>
          <w:rFonts w:asciiTheme="minorHAnsi" w:hAnsiTheme="minorHAnsi"/>
          <w:b/>
          <w:sz w:val="24"/>
          <w:szCs w:val="32"/>
          <w:u w:val="single"/>
        </w:rPr>
        <w:t>3</w:t>
      </w:r>
    </w:p>
    <w:p w14:paraId="2A14FBA3" w14:textId="0A9B2B82" w:rsidR="00E14E9E" w:rsidRDefault="00E14E9E" w:rsidP="00A62F80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r>
        <w:rPr>
          <w:rFonts w:asciiTheme="minorHAnsi" w:hAnsiTheme="minorHAnsi"/>
          <w:b/>
          <w:sz w:val="24"/>
          <w:szCs w:val="32"/>
          <w:u w:val="single"/>
        </w:rPr>
        <w:t xml:space="preserve">Name: </w:t>
      </w:r>
      <w:r w:rsidR="009E437F">
        <w:rPr>
          <w:rFonts w:asciiTheme="minorHAnsi" w:hAnsiTheme="minorHAnsi"/>
          <w:b/>
          <w:sz w:val="24"/>
          <w:szCs w:val="32"/>
          <w:u w:val="single"/>
        </w:rPr>
        <w:t>Muhammad Talha Shafiq Choudhary</w:t>
      </w:r>
    </w:p>
    <w:p w14:paraId="7297A0BD" w14:textId="536AC2C3" w:rsidR="00E14E9E" w:rsidRDefault="00E14E9E" w:rsidP="00C91951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r>
        <w:rPr>
          <w:rFonts w:asciiTheme="minorHAnsi" w:hAnsiTheme="minorHAnsi"/>
          <w:b/>
          <w:sz w:val="24"/>
          <w:szCs w:val="32"/>
          <w:u w:val="single"/>
        </w:rPr>
        <w:t>Reg#:</w:t>
      </w:r>
      <w:r w:rsidR="009E437F">
        <w:rPr>
          <w:rFonts w:asciiTheme="minorHAnsi" w:hAnsiTheme="minorHAnsi"/>
          <w:b/>
          <w:sz w:val="24"/>
          <w:szCs w:val="32"/>
          <w:u w:val="single"/>
        </w:rPr>
        <w:t>Sp21-BSE-008</w:t>
      </w:r>
    </w:p>
    <w:p w14:paraId="5DD4698A" w14:textId="77777777" w:rsidR="004A2C06" w:rsidRPr="00A62F80" w:rsidRDefault="004A2C06" w:rsidP="00C91951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</w:p>
    <w:p w14:paraId="089FE2EB" w14:textId="77777777" w:rsidR="0000341D" w:rsidRPr="005A475E" w:rsidRDefault="0000341D" w:rsidP="0000341D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0" w:name="_Toc47105745"/>
      <w:r>
        <w:rPr>
          <w:rFonts w:ascii="Times New Roman" w:hAnsi="Times New Roman" w:cs="Times New Roman"/>
          <w:color w:val="000000" w:themeColor="text1"/>
        </w:rPr>
        <w:t>Functions, Pointers, File Handlings, Strings, Loops</w:t>
      </w:r>
      <w:bookmarkEnd w:id="0"/>
    </w:p>
    <w:p w14:paraId="78D0F7E2" w14:textId="77777777" w:rsidR="0000341D" w:rsidRPr="007E5FB9" w:rsidRDefault="0000341D" w:rsidP="0000341D">
      <w:pPr>
        <w:pStyle w:val="Heading3"/>
        <w:tabs>
          <w:tab w:val="left" w:pos="6957"/>
        </w:tabs>
      </w:pPr>
      <w:bookmarkStart w:id="1" w:name="_Toc47105746"/>
      <w:r w:rsidRPr="009F2A85">
        <w:t>Objectives</w:t>
      </w:r>
      <w:bookmarkEnd w:id="1"/>
      <w:r w:rsidRPr="009F2A85">
        <w:t xml:space="preserve"> </w:t>
      </w:r>
      <w:r>
        <w:tab/>
      </w:r>
    </w:p>
    <w:p w14:paraId="03C280E2" w14:textId="77777777" w:rsidR="0000341D" w:rsidRPr="005A475E" w:rsidRDefault="0000341D" w:rsidP="0000341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5" w:line="271" w:lineRule="auto"/>
        <w:ind w:right="2"/>
        <w:jc w:val="both"/>
        <w:rPr>
          <w:rFonts w:ascii="Times New Roman" w:hAnsi="Times New Roman"/>
          <w:color w:val="000000" w:themeColor="text1"/>
        </w:rPr>
      </w:pPr>
      <w:r w:rsidRPr="005A475E">
        <w:rPr>
          <w:rFonts w:ascii="Times New Roman" w:hAnsi="Times New Roman"/>
          <w:color w:val="000000" w:themeColor="text1"/>
        </w:rPr>
        <w:t xml:space="preserve">The objective of this exercise is to get you to write, compile and run more complex programs in C which make use of </w:t>
      </w:r>
      <w:r>
        <w:rPr>
          <w:rFonts w:ascii="Times New Roman" w:hAnsi="Times New Roman"/>
          <w:color w:val="000000" w:themeColor="text1"/>
        </w:rPr>
        <w:t>loops, functions, pointers, file handling and strings</w:t>
      </w:r>
      <w:r w:rsidRPr="005A475E">
        <w:rPr>
          <w:rFonts w:ascii="Times New Roman" w:hAnsi="Times New Roman"/>
          <w:color w:val="000000" w:themeColor="text1"/>
        </w:rPr>
        <w:t>.</w:t>
      </w:r>
    </w:p>
    <w:p w14:paraId="57D7013E" w14:textId="77777777" w:rsidR="0000341D" w:rsidRPr="009F2A85" w:rsidRDefault="0000341D" w:rsidP="0000341D">
      <w:pPr>
        <w:pStyle w:val="Heading3"/>
        <w:spacing w:before="240"/>
        <w:rPr>
          <w:rFonts w:ascii="Times New Roman" w:hAnsi="Times New Roman" w:cs="Times New Roman"/>
        </w:rPr>
      </w:pPr>
      <w:bookmarkStart w:id="2" w:name="_Toc47105747"/>
      <w:r>
        <w:rPr>
          <w:rFonts w:ascii="Times New Roman" w:hAnsi="Times New Roman" w:cs="Times New Roman"/>
        </w:rPr>
        <w:t>Pre-</w:t>
      </w:r>
      <w:r w:rsidRPr="009F2A85">
        <w:rPr>
          <w:rFonts w:ascii="Times New Roman" w:hAnsi="Times New Roman" w:cs="Times New Roman"/>
        </w:rPr>
        <w:t>Lab Tasks</w:t>
      </w:r>
      <w:bookmarkEnd w:id="2"/>
      <w:r w:rsidRPr="009F2A85">
        <w:rPr>
          <w:rFonts w:ascii="Times New Roman" w:hAnsi="Times New Roman" w:cs="Times New Roman"/>
        </w:rPr>
        <w:t xml:space="preserve">  </w:t>
      </w:r>
    </w:p>
    <w:p w14:paraId="6E5788A1" w14:textId="77777777" w:rsidR="0000341D" w:rsidRDefault="0000341D" w:rsidP="0000341D">
      <w:pPr>
        <w:tabs>
          <w:tab w:val="left" w:pos="2411"/>
        </w:tabs>
        <w:rPr>
          <w:rFonts w:ascii="Times New Roman" w:hAnsi="Times New Roman" w:cs="Times New Roman"/>
        </w:rPr>
      </w:pPr>
    </w:p>
    <w:p w14:paraId="2F2171EA" w14:textId="77777777" w:rsidR="0000341D" w:rsidRPr="00764C1A" w:rsidRDefault="0000341D" w:rsidP="0000341D">
      <w:r>
        <w:rPr>
          <w:rFonts w:asciiTheme="minorHAnsi" w:eastAsiaTheme="minorHAnsi" w:hAnsiTheme="minorHAnsi"/>
          <w:b/>
          <w:sz w:val="24"/>
          <w:szCs w:val="24"/>
        </w:rPr>
        <w:t>Exercise 1:</w:t>
      </w:r>
      <w:r>
        <w:rPr>
          <w:rFonts w:asciiTheme="minorHAnsi" w:eastAsiaTheme="minorHAnsi" w:hAnsiTheme="minorHAnsi"/>
          <w:sz w:val="24"/>
          <w:szCs w:val="24"/>
        </w:rPr>
        <w:t xml:space="preserve"> </w:t>
      </w:r>
      <w:r>
        <w:t xml:space="preserve">Write a function that receives a text file pointer and counts the total number of words in that given text file. 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00341D" w14:paraId="2EBEDE20" w14:textId="77777777" w:rsidTr="007323FA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FC677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>#include&lt;stdio.h&gt;</w:t>
            </w:r>
          </w:p>
          <w:p w14:paraId="3F5D7FD9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>int main()</w:t>
            </w:r>
          </w:p>
          <w:p w14:paraId="00FE7FA7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>{</w:t>
            </w:r>
          </w:p>
          <w:p w14:paraId="3E73D8A6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FILE *fp;</w:t>
            </w:r>
          </w:p>
          <w:p w14:paraId="7D4B2DDF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char ch;</w:t>
            </w:r>
          </w:p>
          <w:p w14:paraId="482BB9F3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int count=0;</w:t>
            </w:r>
          </w:p>
          <w:p w14:paraId="50897585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fp=fopen("talha.txt","r");</w:t>
            </w:r>
          </w:p>
          <w:p w14:paraId="446E4BC7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if(fp==NULL)</w:t>
            </w:r>
          </w:p>
          <w:p w14:paraId="565DF0AD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{</w:t>
            </w:r>
          </w:p>
          <w:p w14:paraId="6CE6FF73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</w: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printf("File does not exists");</w:t>
            </w:r>
          </w:p>
          <w:p w14:paraId="74E2E07A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</w: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return 0;</w:t>
            </w:r>
          </w:p>
          <w:p w14:paraId="3ECA9258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}</w:t>
            </w:r>
          </w:p>
          <w:p w14:paraId="7C5D14B4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while((ch=fgetc(fp))!=EOF)</w:t>
            </w:r>
          </w:p>
          <w:p w14:paraId="19F03C52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{</w:t>
            </w:r>
          </w:p>
          <w:p w14:paraId="3046E43E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</w: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if(ch==' '||ch=='\n')</w:t>
            </w:r>
          </w:p>
          <w:p w14:paraId="2AAED8D2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</w: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count++;</w:t>
            </w:r>
          </w:p>
          <w:p w14:paraId="10C0AFE8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}</w:t>
            </w:r>
          </w:p>
          <w:p w14:paraId="4B2912EC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printf("\n----------Total Number of Words: %d\n\n",count);</w:t>
            </w:r>
          </w:p>
          <w:p w14:paraId="01C7D80E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fclose(fp);</w:t>
            </w:r>
          </w:p>
          <w:p w14:paraId="6AB84F46" w14:textId="77777777" w:rsidR="009E437F" w:rsidRP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ab/>
              <w:t>return 0;</w:t>
            </w:r>
          </w:p>
          <w:p w14:paraId="311BE75D" w14:textId="48EFD5A3" w:rsidR="0000341D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9E437F">
              <w:rPr>
                <w:rFonts w:asciiTheme="minorHAnsi" w:eastAsiaTheme="minorHAnsi" w:hAnsiTheme="minorHAnsi"/>
                <w:sz w:val="20"/>
                <w:szCs w:val="20"/>
              </w:rPr>
              <w:t>}</w:t>
            </w:r>
          </w:p>
          <w:p w14:paraId="33E3B564" w14:textId="2962BFE3" w:rsid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</w:p>
          <w:p w14:paraId="4C682475" w14:textId="32427BA9" w:rsid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>
              <w:rPr>
                <w:rFonts w:asciiTheme="minorHAnsi" w:eastAsiaTheme="minorHAnsi" w:hAnsiTheme="minorHAnsi"/>
                <w:noProof/>
                <w:sz w:val="20"/>
                <w:szCs w:val="20"/>
              </w:rPr>
              <w:lastRenderedPageBreak/>
              <w:drawing>
                <wp:inline distT="0" distB="0" distL="0" distR="0" wp14:anchorId="3B8EE12E" wp14:editId="7F246C0D">
                  <wp:extent cx="4953691" cy="1790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shot 2021-06-17 212949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691" cy="1790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87ADF5" w14:textId="77777777" w:rsidR="0000341D" w:rsidRDefault="0000341D" w:rsidP="007323FA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</w:p>
          <w:p w14:paraId="6E295B4E" w14:textId="77777777" w:rsidR="0000341D" w:rsidRDefault="0000341D" w:rsidP="007323FA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</w:p>
          <w:p w14:paraId="43A0AE3B" w14:textId="77777777" w:rsidR="0000341D" w:rsidRDefault="0000341D" w:rsidP="007323FA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</w:p>
          <w:p w14:paraId="0648E0AF" w14:textId="77777777" w:rsidR="0000341D" w:rsidRDefault="0000341D" w:rsidP="007323FA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</w:p>
          <w:p w14:paraId="34E0457C" w14:textId="77777777" w:rsidR="0000341D" w:rsidRDefault="0000341D" w:rsidP="007323FA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</w:p>
          <w:p w14:paraId="1AD66A76" w14:textId="77777777" w:rsidR="0000341D" w:rsidRDefault="0000341D" w:rsidP="007323FA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</w:p>
        </w:tc>
      </w:tr>
    </w:tbl>
    <w:p w14:paraId="6B5C405F" w14:textId="77777777" w:rsidR="0000341D" w:rsidRDefault="0000341D" w:rsidP="0000341D">
      <w:pPr>
        <w:autoSpaceDE w:val="0"/>
        <w:autoSpaceDN w:val="0"/>
        <w:adjustRightInd w:val="0"/>
        <w:ind w:left="0" w:firstLine="0"/>
        <w:rPr>
          <w:rFonts w:asciiTheme="minorHAnsi" w:eastAsiaTheme="minorHAnsi" w:hAnsiTheme="minorHAnsi"/>
          <w:sz w:val="24"/>
          <w:szCs w:val="24"/>
        </w:rPr>
      </w:pPr>
    </w:p>
    <w:p w14:paraId="4D1E790B" w14:textId="77777777" w:rsidR="0000341D" w:rsidRPr="00AC39A7" w:rsidRDefault="0000341D" w:rsidP="0000341D">
      <w:pPr>
        <w:pStyle w:val="Heading3"/>
        <w:spacing w:before="240"/>
        <w:rPr>
          <w:rFonts w:ascii="Times New Roman" w:hAnsi="Times New Roman" w:cs="Times New Roman"/>
        </w:rPr>
      </w:pPr>
      <w:bookmarkStart w:id="3" w:name="_Toc47105748"/>
      <w:r w:rsidRPr="009F2A85">
        <w:rPr>
          <w:rFonts w:ascii="Times New Roman" w:hAnsi="Times New Roman" w:cs="Times New Roman"/>
        </w:rPr>
        <w:t>Lab Tasks</w:t>
      </w:r>
      <w:bookmarkEnd w:id="3"/>
      <w:r w:rsidRPr="009F2A85">
        <w:rPr>
          <w:rFonts w:ascii="Times New Roman" w:hAnsi="Times New Roman" w:cs="Times New Roman"/>
        </w:rPr>
        <w:t xml:space="preserve">  </w:t>
      </w:r>
    </w:p>
    <w:p w14:paraId="251670A4" w14:textId="77777777" w:rsidR="0000341D" w:rsidRDefault="0000341D" w:rsidP="0000341D">
      <w:pPr>
        <w:rPr>
          <w:sz w:val="26"/>
          <w:szCs w:val="26"/>
        </w:rPr>
      </w:pPr>
      <w:r>
        <w:rPr>
          <w:rFonts w:asciiTheme="minorHAnsi" w:hAnsiTheme="minorHAnsi"/>
          <w:b/>
          <w:sz w:val="24"/>
          <w:szCs w:val="32"/>
        </w:rPr>
        <w:t>Exercise 1:</w:t>
      </w:r>
      <w:r>
        <w:rPr>
          <w:rFonts w:asciiTheme="minorHAnsi" w:hAnsiTheme="minorHAnsi"/>
          <w:sz w:val="24"/>
          <w:szCs w:val="32"/>
        </w:rPr>
        <w:t xml:space="preserve"> </w:t>
      </w:r>
      <w:r>
        <w:rPr>
          <w:rFonts w:ascii="Times New Roman" w:hAnsi="Times New Roman" w:cs="Times New Roman"/>
        </w:rPr>
        <w:t xml:space="preserve">In continuance with the previous exercise problem. You are supposed to write a function that receives a word [String] from the user and counts its frequency in the given text file.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00341D" w14:paraId="1867F945" w14:textId="77777777" w:rsidTr="007323FA">
        <w:tc>
          <w:tcPr>
            <w:tcW w:w="9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C0EA7" w14:textId="77777777" w:rsidR="0000341D" w:rsidRDefault="0000341D" w:rsidP="007323FA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</w:p>
          <w:p w14:paraId="449D459D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>#include &lt;stdio.h&gt;</w:t>
            </w:r>
          </w:p>
          <w:p w14:paraId="608480A2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>#include &lt;stdlib.h&gt;</w:t>
            </w:r>
          </w:p>
          <w:p w14:paraId="5647B692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>#include &lt;string.h&gt;</w:t>
            </w:r>
          </w:p>
          <w:p w14:paraId="1833D236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>int countwordfrequency(FILE *fptr, char *word);</w:t>
            </w:r>
          </w:p>
          <w:p w14:paraId="17142CEC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>int main()</w:t>
            </w:r>
          </w:p>
          <w:p w14:paraId="7C0C2243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{</w:t>
            </w:r>
          </w:p>
          <w:p w14:paraId="788B5DF2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FILE *fptr, *fptr_n;</w:t>
            </w:r>
          </w:p>
          <w:p w14:paraId="15A005A0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char ch;</w:t>
            </w:r>
          </w:p>
          <w:p w14:paraId="37049694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int wrd=0;</w:t>
            </w:r>
          </w:p>
          <w:p w14:paraId="4611823C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char word[30];</w:t>
            </w:r>
          </w:p>
          <w:p w14:paraId="28BE02CD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printf("Enter a word for Search: ");</w:t>
            </w:r>
          </w:p>
          <w:p w14:paraId="1C7E457F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scanf("%s", word);</w:t>
            </w:r>
          </w:p>
          <w:p w14:paraId="333CD681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fptr=fopen("talha.txt","r");</w:t>
            </w:r>
          </w:p>
          <w:p w14:paraId="3FFDE3A3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if(fptr==NULL)</w:t>
            </w:r>
          </w:p>
          <w:p w14:paraId="0A12B6B7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{</w:t>
            </w:r>
          </w:p>
          <w:p w14:paraId="0AF83D6F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</w: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printf("File does not exist");</w:t>
            </w:r>
          </w:p>
          <w:p w14:paraId="70599294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}</w:t>
            </w:r>
          </w:p>
          <w:p w14:paraId="37592E01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else</w:t>
            </w:r>
          </w:p>
          <w:p w14:paraId="7346A81D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{</w:t>
            </w:r>
          </w:p>
          <w:p w14:paraId="78AC52DF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while((ch=fgetc(fptr))!=EOF)</w:t>
            </w:r>
          </w:p>
          <w:p w14:paraId="05F43C69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{</w:t>
            </w:r>
          </w:p>
          <w:p w14:paraId="05BE4451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</w: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if(ch==' '||ch=='\n')</w:t>
            </w:r>
          </w:p>
          <w:p w14:paraId="6F4F856E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lastRenderedPageBreak/>
              <w:tab/>
            </w: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wrd++;</w:t>
            </w:r>
          </w:p>
          <w:p w14:paraId="58BEBB08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}</w:t>
            </w:r>
          </w:p>
          <w:p w14:paraId="2819F54E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</w: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printf("Total Number of Words in a File are : %d\n",wrd);</w:t>
            </w:r>
          </w:p>
          <w:p w14:paraId="06E46B2F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}</w:t>
            </w:r>
          </w:p>
          <w:p w14:paraId="03F0A63F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fclose(fptr);</w:t>
            </w:r>
          </w:p>
          <w:p w14:paraId="42266CE5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fptr_n=fopen("talha.txt","r");</w:t>
            </w:r>
          </w:p>
          <w:p w14:paraId="572C54E6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int wrdcount;</w:t>
            </w:r>
          </w:p>
          <w:p w14:paraId="5AC1CEE0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wrdcount = countwordfrequency(fptr_n, word);</w:t>
            </w:r>
          </w:p>
          <w:p w14:paraId="582A409D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printf("The frequency of the word %s is: %d",word,wrdcount);</w:t>
            </w:r>
          </w:p>
          <w:p w14:paraId="67FDADAF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fclose(fptr_n);</w:t>
            </w:r>
          </w:p>
          <w:p w14:paraId="09FD0CF0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}</w:t>
            </w:r>
          </w:p>
          <w:p w14:paraId="4BE5F80D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int countwordfrequency(FILE *fptr,  char *word)</w:t>
            </w:r>
          </w:p>
          <w:p w14:paraId="5069F2A6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{</w:t>
            </w:r>
          </w:p>
          <w:p w14:paraId="0B8EA1AD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char str[1000];</w:t>
            </w:r>
          </w:p>
          <w:p w14:paraId="79DD1561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char *pos;</w:t>
            </w:r>
          </w:p>
          <w:p w14:paraId="318A1889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int index=0, count=0;</w:t>
            </w:r>
          </w:p>
          <w:p w14:paraId="19DC01A2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while ((fgets(str, 1000, fptr)) != NULL)</w:t>
            </w:r>
          </w:p>
          <w:p w14:paraId="283770BB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{</w:t>
            </w:r>
          </w:p>
          <w:p w14:paraId="71EC7758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while ((pos = strstr(str + index, word)) != NULL)</w:t>
            </w:r>
          </w:p>
          <w:p w14:paraId="17AB5AC4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{</w:t>
            </w:r>
          </w:p>
          <w:p w14:paraId="23C5C4FB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index = (pos - str) + 1;</w:t>
            </w:r>
          </w:p>
          <w:p w14:paraId="7522985D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count++;</w:t>
            </w:r>
          </w:p>
          <w:p w14:paraId="4B3C170E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}</w:t>
            </w:r>
          </w:p>
          <w:p w14:paraId="5B4D43E2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}</w:t>
            </w:r>
          </w:p>
          <w:p w14:paraId="3E322019" w14:textId="77777777" w:rsidR="00456A1D" w:rsidRPr="00456A1D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ab/>
              <w:t>return count;</w:t>
            </w:r>
          </w:p>
          <w:p w14:paraId="4A296DF1" w14:textId="2406479C" w:rsidR="009E437F" w:rsidRDefault="00456A1D" w:rsidP="00456A1D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 w:rsidRPr="00456A1D">
              <w:rPr>
                <w:rFonts w:asciiTheme="minorHAnsi" w:eastAsiaTheme="minorHAnsi" w:hAnsiTheme="minorHAnsi"/>
                <w:sz w:val="20"/>
                <w:szCs w:val="20"/>
              </w:rPr>
              <w:t>}</w:t>
            </w:r>
            <w:bookmarkStart w:id="4" w:name="_GoBack"/>
            <w:bookmarkEnd w:id="4"/>
          </w:p>
          <w:p w14:paraId="0608A318" w14:textId="048BC932" w:rsid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</w:p>
          <w:p w14:paraId="01B238D1" w14:textId="3AAF6739" w:rsidR="009E437F" w:rsidRDefault="009E437F" w:rsidP="009E437F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  <w:r>
              <w:rPr>
                <w:rFonts w:asciiTheme="minorHAnsi" w:eastAsiaTheme="minorHAnsi" w:hAnsiTheme="minorHAnsi"/>
                <w:noProof/>
                <w:sz w:val="20"/>
                <w:szCs w:val="20"/>
              </w:rPr>
              <w:drawing>
                <wp:inline distT="0" distB="0" distL="0" distR="0" wp14:anchorId="7617C44E" wp14:editId="0C2B1260">
                  <wp:extent cx="4515480" cy="181000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shot 2021-06-17 212831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5480" cy="18100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95286D" w14:textId="77777777" w:rsidR="0000341D" w:rsidRDefault="0000341D" w:rsidP="007323FA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</w:p>
          <w:p w14:paraId="133CAEC0" w14:textId="77777777" w:rsidR="0000341D" w:rsidRDefault="0000341D" w:rsidP="007323FA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</w:p>
          <w:p w14:paraId="1A08A45D" w14:textId="77777777" w:rsidR="0000341D" w:rsidRDefault="0000341D" w:rsidP="007323FA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</w:p>
          <w:p w14:paraId="5896487E" w14:textId="77777777" w:rsidR="0000341D" w:rsidRDefault="0000341D" w:rsidP="007323FA">
            <w:pPr>
              <w:autoSpaceDE w:val="0"/>
              <w:autoSpaceDN w:val="0"/>
              <w:adjustRightInd w:val="0"/>
              <w:rPr>
                <w:rFonts w:asciiTheme="minorHAnsi" w:eastAsiaTheme="minorHAnsi" w:hAnsiTheme="minorHAnsi"/>
                <w:sz w:val="20"/>
                <w:szCs w:val="20"/>
              </w:rPr>
            </w:pPr>
          </w:p>
        </w:tc>
      </w:tr>
    </w:tbl>
    <w:p w14:paraId="67D28A54" w14:textId="77777777" w:rsidR="0000341D" w:rsidRDefault="0000341D" w:rsidP="0000341D">
      <w:pPr>
        <w:spacing w:after="160" w:line="259" w:lineRule="auto"/>
        <w:ind w:left="0" w:right="0" w:firstLine="0"/>
        <w:jc w:val="left"/>
      </w:pPr>
    </w:p>
    <w:p w14:paraId="1311B68C" w14:textId="77777777" w:rsidR="0000341D" w:rsidRDefault="0000341D" w:rsidP="0000341D">
      <w:pPr>
        <w:ind w:left="0" w:firstLine="0"/>
      </w:pPr>
    </w:p>
    <w:p w14:paraId="2994E045" w14:textId="77777777" w:rsidR="0000341D" w:rsidRDefault="0000341D" w:rsidP="0000341D"/>
    <w:p w14:paraId="4F6C6E83" w14:textId="77777777" w:rsidR="0000341D" w:rsidRDefault="0000341D" w:rsidP="0000341D"/>
    <w:p w14:paraId="0DD88151" w14:textId="77777777" w:rsidR="0000341D" w:rsidRDefault="0000341D" w:rsidP="0000341D">
      <w:pPr>
        <w:spacing w:after="160" w:line="259" w:lineRule="auto"/>
        <w:ind w:left="0" w:right="0" w:firstLine="0"/>
        <w:jc w:val="left"/>
      </w:pPr>
      <w:r>
        <w:br w:type="page"/>
      </w:r>
    </w:p>
    <w:p w14:paraId="160E6C6A" w14:textId="77777777" w:rsidR="004A2C06" w:rsidRDefault="004A2C06" w:rsidP="000311B0"/>
    <w:sectPr w:rsidR="004A2C06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E61DB5" w14:textId="77777777" w:rsidR="00FC1924" w:rsidRDefault="00FC1924" w:rsidP="00B6079A">
      <w:pPr>
        <w:spacing w:after="0" w:line="240" w:lineRule="auto"/>
      </w:pPr>
      <w:r>
        <w:separator/>
      </w:r>
    </w:p>
  </w:endnote>
  <w:endnote w:type="continuationSeparator" w:id="0">
    <w:p w14:paraId="1D287BC3" w14:textId="77777777" w:rsidR="00FC1924" w:rsidRDefault="00FC1924" w:rsidP="00B607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540525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15E4134" w14:textId="77777777" w:rsidR="00B6079A" w:rsidRDefault="00B6079A" w:rsidP="00B6079A">
            <w:pPr>
              <w:pStyle w:val="Footer"/>
              <w:jc w:val="right"/>
            </w:pPr>
          </w:p>
          <w:p w14:paraId="7D7D61D7" w14:textId="7370BFE4" w:rsidR="00B6079A" w:rsidRDefault="00B6079A" w:rsidP="00B6079A">
            <w:pPr>
              <w:pStyle w:val="Footer"/>
              <w:jc w:val="right"/>
            </w:pPr>
            <w:r>
              <w:t>CSC103 Programming Fundamentals-Lab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56A1D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56A1D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E1F6B7E" w14:textId="77777777" w:rsidR="00B6079A" w:rsidRDefault="00B6079A" w:rsidP="00B6079A">
    <w:pPr>
      <w:pStyle w:val="Footer"/>
    </w:pPr>
  </w:p>
  <w:p w14:paraId="42C14B20" w14:textId="77777777" w:rsidR="00B6079A" w:rsidRDefault="00B60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485AA6" w14:textId="77777777" w:rsidR="00FC1924" w:rsidRDefault="00FC1924" w:rsidP="00B6079A">
      <w:pPr>
        <w:spacing w:after="0" w:line="240" w:lineRule="auto"/>
      </w:pPr>
      <w:r>
        <w:separator/>
      </w:r>
    </w:p>
  </w:footnote>
  <w:footnote w:type="continuationSeparator" w:id="0">
    <w:p w14:paraId="1CD7D951" w14:textId="77777777" w:rsidR="00FC1924" w:rsidRDefault="00FC1924" w:rsidP="00B607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E73A4"/>
    <w:multiLevelType w:val="hybridMultilevel"/>
    <w:tmpl w:val="614E8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A6BDB"/>
    <w:multiLevelType w:val="hybridMultilevel"/>
    <w:tmpl w:val="F7C63108"/>
    <w:lvl w:ilvl="0" w:tplc="507CF3FE">
      <w:start w:val="1"/>
      <w:numFmt w:val="upperLetter"/>
      <w:lvlText w:val="%1."/>
      <w:lvlJc w:val="left"/>
      <w:pPr>
        <w:ind w:left="36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D96B2A"/>
    <w:multiLevelType w:val="hybridMultilevel"/>
    <w:tmpl w:val="50FE9A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82E2C"/>
    <w:multiLevelType w:val="hybridMultilevel"/>
    <w:tmpl w:val="9050E6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85A41"/>
    <w:multiLevelType w:val="hybridMultilevel"/>
    <w:tmpl w:val="6FE8B26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A4458C"/>
    <w:multiLevelType w:val="hybridMultilevel"/>
    <w:tmpl w:val="08FABDAE"/>
    <w:lvl w:ilvl="0" w:tplc="3E46572E">
      <w:numFmt w:val="decimal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ECEC9A50">
      <w:numFmt w:val="decimal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CBA8008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1206DF54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4AAC2B72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FC4CB53A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264A6718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59244764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548E4DCE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6" w15:restartNumberingAfterBreak="0">
    <w:nsid w:val="3B8B0B10"/>
    <w:multiLevelType w:val="hybridMultilevel"/>
    <w:tmpl w:val="3E720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043221"/>
    <w:multiLevelType w:val="hybridMultilevel"/>
    <w:tmpl w:val="6E8EBF6E"/>
    <w:lvl w:ilvl="0" w:tplc="E1203B32">
      <w:start w:val="1"/>
      <w:numFmt w:val="decimal"/>
      <w:lvlText w:val="%1."/>
      <w:lvlJc w:val="left"/>
      <w:pPr>
        <w:ind w:left="720" w:hanging="360"/>
      </w:pPr>
      <w:rPr>
        <w:sz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907B12"/>
    <w:multiLevelType w:val="hybridMultilevel"/>
    <w:tmpl w:val="D17C0312"/>
    <w:lvl w:ilvl="0" w:tplc="C8F26FE2">
      <w:start w:val="1"/>
      <w:numFmt w:val="decimal"/>
      <w:lvlText w:val="%1"/>
      <w:lvlJc w:val="left"/>
      <w:pPr>
        <w:ind w:left="2880" w:hanging="21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0091D12"/>
    <w:multiLevelType w:val="hybridMultilevel"/>
    <w:tmpl w:val="71A07D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4F73B4"/>
    <w:multiLevelType w:val="hybridMultilevel"/>
    <w:tmpl w:val="A87E8992"/>
    <w:lvl w:ilvl="0" w:tplc="FBEC1088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jW0MDU3NLA0MzRU0lEKTi0uzszPAykwrQUAGMfb0ywAAAA="/>
  </w:docVars>
  <w:rsids>
    <w:rsidRoot w:val="00D76616"/>
    <w:rsid w:val="0000341D"/>
    <w:rsid w:val="00026D06"/>
    <w:rsid w:val="000311B0"/>
    <w:rsid w:val="000B587E"/>
    <w:rsid w:val="001363D7"/>
    <w:rsid w:val="001371A1"/>
    <w:rsid w:val="001C3CA2"/>
    <w:rsid w:val="002661AE"/>
    <w:rsid w:val="00286598"/>
    <w:rsid w:val="003016C5"/>
    <w:rsid w:val="003157DB"/>
    <w:rsid w:val="004103EA"/>
    <w:rsid w:val="00456A1D"/>
    <w:rsid w:val="00472C3A"/>
    <w:rsid w:val="004A2C06"/>
    <w:rsid w:val="00521023"/>
    <w:rsid w:val="005B30A1"/>
    <w:rsid w:val="005B5DD2"/>
    <w:rsid w:val="006A2D76"/>
    <w:rsid w:val="00770B17"/>
    <w:rsid w:val="0079217D"/>
    <w:rsid w:val="007A2F04"/>
    <w:rsid w:val="00852EE5"/>
    <w:rsid w:val="00922DA6"/>
    <w:rsid w:val="00946C13"/>
    <w:rsid w:val="009523BC"/>
    <w:rsid w:val="009811A4"/>
    <w:rsid w:val="009E437F"/>
    <w:rsid w:val="00A62F80"/>
    <w:rsid w:val="00AF4B69"/>
    <w:rsid w:val="00B6079A"/>
    <w:rsid w:val="00B924CD"/>
    <w:rsid w:val="00BA6643"/>
    <w:rsid w:val="00BF7D0D"/>
    <w:rsid w:val="00C30CD9"/>
    <w:rsid w:val="00C91951"/>
    <w:rsid w:val="00CE3824"/>
    <w:rsid w:val="00D04A12"/>
    <w:rsid w:val="00D13446"/>
    <w:rsid w:val="00D63A69"/>
    <w:rsid w:val="00D76616"/>
    <w:rsid w:val="00DF6ED7"/>
    <w:rsid w:val="00E030BD"/>
    <w:rsid w:val="00E14E9E"/>
    <w:rsid w:val="00E503EB"/>
    <w:rsid w:val="00EA6E37"/>
    <w:rsid w:val="00ED3687"/>
    <w:rsid w:val="00F02F40"/>
    <w:rsid w:val="00F3746E"/>
    <w:rsid w:val="00F841B1"/>
    <w:rsid w:val="00FC1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C4EEC"/>
  <w15:chartTrackingRefBased/>
  <w15:docId w15:val="{786A8BE1-7A96-464A-8197-ADAA72BEE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2F80"/>
    <w:pPr>
      <w:spacing w:after="5" w:line="271" w:lineRule="auto"/>
      <w:ind w:left="10" w:right="2" w:hanging="10"/>
      <w:jc w:val="both"/>
    </w:pPr>
    <w:rPr>
      <w:rFonts w:ascii="Calibri" w:eastAsia="Calibri" w:hAnsi="Calibri" w:cs="Calibri"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rsid w:val="000311B0"/>
    <w:pPr>
      <w:keepNext/>
      <w:keepLines/>
      <w:spacing w:after="11" w:line="267" w:lineRule="auto"/>
      <w:ind w:left="10" w:hanging="10"/>
      <w:jc w:val="center"/>
      <w:outlineLvl w:val="1"/>
    </w:pPr>
    <w:rPr>
      <w:rFonts w:ascii="Cambria" w:eastAsia="Cambria" w:hAnsi="Cambria" w:cs="Cambria"/>
      <w:b/>
      <w:color w:val="365F91"/>
      <w:sz w:val="28"/>
    </w:rPr>
  </w:style>
  <w:style w:type="paragraph" w:styleId="Heading3">
    <w:name w:val="heading 3"/>
    <w:next w:val="Normal"/>
    <w:link w:val="Heading3Char"/>
    <w:uiPriority w:val="9"/>
    <w:unhideWhenUsed/>
    <w:qFormat/>
    <w:rsid w:val="000311B0"/>
    <w:pPr>
      <w:keepNext/>
      <w:keepLines/>
      <w:spacing w:after="0"/>
      <w:ind w:left="10" w:hanging="10"/>
      <w:outlineLvl w:val="2"/>
    </w:pPr>
    <w:rPr>
      <w:rFonts w:ascii="Cambria" w:eastAsia="Cambria" w:hAnsi="Cambria" w:cs="Cambria"/>
      <w:b/>
      <w:color w:val="4F81BD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B924CD"/>
    <w:pPr>
      <w:spacing w:after="0" w:line="240" w:lineRule="auto"/>
      <w:ind w:left="720" w:right="0" w:firstLine="0"/>
      <w:contextualSpacing/>
      <w:jc w:val="left"/>
    </w:pPr>
    <w:rPr>
      <w:rFonts w:eastAsia="Times New Roman" w:cs="Times New Roman"/>
      <w:color w:val="auto"/>
      <w:lang w:val="en-GB" w:eastAsia="en-GB"/>
    </w:rPr>
  </w:style>
  <w:style w:type="paragraph" w:customStyle="1" w:styleId="Style">
    <w:name w:val="Style"/>
    <w:uiPriority w:val="99"/>
    <w:rsid w:val="00B924C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0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79A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60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79A"/>
    <w:rPr>
      <w:rFonts w:ascii="Calibri" w:eastAsia="Calibri" w:hAnsi="Calibri" w:cs="Calibri"/>
      <w:color w:val="000000"/>
    </w:rPr>
  </w:style>
  <w:style w:type="table" w:styleId="TableGrid">
    <w:name w:val="Table Grid"/>
    <w:basedOn w:val="TableNormal"/>
    <w:uiPriority w:val="59"/>
    <w:rsid w:val="004103E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A2C06"/>
    <w:rPr>
      <w:rFonts w:ascii="Courier" w:hAnsi="Courie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0311B0"/>
    <w:rPr>
      <w:rFonts w:ascii="Cambria" w:eastAsia="Cambria" w:hAnsi="Cambria" w:cs="Cambria"/>
      <w:b/>
      <w:color w:val="365F91"/>
      <w:sz w:val="28"/>
    </w:rPr>
  </w:style>
  <w:style w:type="character" w:customStyle="1" w:styleId="Heading3Char">
    <w:name w:val="Heading 3 Char"/>
    <w:basedOn w:val="DefaultParagraphFont"/>
    <w:link w:val="Heading3"/>
    <w:rsid w:val="000311B0"/>
    <w:rPr>
      <w:rFonts w:ascii="Cambria" w:eastAsia="Cambria" w:hAnsi="Cambria" w:cs="Cambria"/>
      <w:b/>
      <w:color w:val="4F81BD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198352C32A6745BFAA02E49D43E72D" ma:contentTypeVersion="4" ma:contentTypeDescription="Create a new document." ma:contentTypeScope="" ma:versionID="0b10a98fb4071e96563382dff1bbe5e3">
  <xsd:schema xmlns:xsd="http://www.w3.org/2001/XMLSchema" xmlns:xs="http://www.w3.org/2001/XMLSchema" xmlns:p="http://schemas.microsoft.com/office/2006/metadata/properties" xmlns:ns2="691f91d8-852e-4e9a-a0ad-1f370ef578c2" targetNamespace="http://schemas.microsoft.com/office/2006/metadata/properties" ma:root="true" ma:fieldsID="4dfc5431e05d07965f1632b18deb7b7f" ns2:_="">
    <xsd:import namespace="691f91d8-852e-4e9a-a0ad-1f370ef57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f91d8-852e-4e9a-a0ad-1f370ef57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6EAC2C-C24E-4D36-89CA-ED806F0333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f91d8-852e-4e9a-a0ad-1f370ef57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7DD083-F190-49FF-B17D-08BEBAFCF8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5C6A4D1-1C49-4D3D-AE63-B01C20160D3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5</Pages>
  <Words>285</Words>
  <Characters>1629</Characters>
  <Application>Microsoft Office Word</Application>
  <DocSecurity>0</DocSecurity>
  <Lines>13</Lines>
  <Paragraphs>3</Paragraphs>
  <ScaleCrop>false</ScaleCrop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ir Muhammad</dc:creator>
  <cp:keywords/>
  <dc:description/>
  <cp:lastModifiedBy>user</cp:lastModifiedBy>
  <cp:revision>43</cp:revision>
  <dcterms:created xsi:type="dcterms:W3CDTF">2020-02-18T09:30:00Z</dcterms:created>
  <dcterms:modified xsi:type="dcterms:W3CDTF">2021-06-18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98352C32A6745BFAA02E49D43E72D</vt:lpwstr>
  </property>
</Properties>
</file>